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364"/>
      </w:tblGrid>
      <w:tr w:rsidR="0062518C" w:rsidRPr="00F92650" w14:paraId="7FE62388" w14:textId="77777777" w:rsidTr="002C791F">
        <w:tc>
          <w:tcPr>
            <w:tcW w:w="2268" w:type="dxa"/>
          </w:tcPr>
          <w:p w14:paraId="58A08508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6A0DBB07" wp14:editId="2BCCE6FE">
                  <wp:extent cx="1758950" cy="1123950"/>
                  <wp:effectExtent l="0" t="0" r="0" b="0"/>
                  <wp:docPr id="6" name="Picture 6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211C7340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5B7E34F1" w14:textId="73E9BA60" w:rsidR="0062518C" w:rsidRPr="00F92650" w:rsidRDefault="0037047D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62518C" w:rsidRPr="00F92650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 RESEARCH AWARD</w:t>
            </w:r>
          </w:p>
          <w:p w14:paraId="13C1E176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0FF33287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sz w:val="28"/>
                <w:szCs w:val="20"/>
              </w:rPr>
              <w:t>AWARD CRITERIA &amp; NOMINATION INSTRUCTIONS</w:t>
            </w:r>
          </w:p>
        </w:tc>
      </w:tr>
    </w:tbl>
    <w:p w14:paraId="3AEE04FA" w14:textId="77777777" w:rsidR="0062518C" w:rsidRPr="00F92650" w:rsidRDefault="0062518C" w:rsidP="0062518C">
      <w:pPr>
        <w:rPr>
          <w:rFonts w:asciiTheme="majorHAnsi" w:eastAsia="Times New Roman" w:hAnsiTheme="majorHAnsi" w:cs="Times New Roman"/>
          <w:b/>
          <w:sz w:val="22"/>
          <w:szCs w:val="20"/>
          <w:u w:val="single"/>
        </w:rPr>
      </w:pPr>
    </w:p>
    <w:p w14:paraId="5841CC4D" w14:textId="77777777" w:rsidR="0062518C" w:rsidRPr="00F92650" w:rsidRDefault="0062518C" w:rsidP="0062518C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F92650">
        <w:rPr>
          <w:rFonts w:asciiTheme="majorHAnsi" w:eastAsia="Times New Roman" w:hAnsiTheme="majorHAnsi" w:cs="Times New Roman"/>
          <w:b/>
          <w:sz w:val="22"/>
          <w:u w:val="single"/>
        </w:rPr>
        <w:t>Purpose:</w:t>
      </w:r>
    </w:p>
    <w:p w14:paraId="6F478BDF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 w:val="22"/>
        </w:rPr>
      </w:pPr>
    </w:p>
    <w:p w14:paraId="26CDEB6A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 w:val="22"/>
        </w:rPr>
      </w:pPr>
      <w:r w:rsidRPr="00F92650">
        <w:rPr>
          <w:rFonts w:asciiTheme="majorHAnsi" w:eastAsia="Times New Roman" w:hAnsiTheme="majorHAnsi" w:cs="Times New Roman"/>
          <w:sz w:val="22"/>
        </w:rPr>
        <w:t>The purpose of the AAAE Distinguished Research Award is to recognize an individual AAAE member for outstanding research accomplishments that have significantly impacted the knowledge base and/or professional practice in Agricultural Education broadly defined.</w:t>
      </w:r>
    </w:p>
    <w:p w14:paraId="44CD0FA8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 w:val="22"/>
        </w:rPr>
      </w:pPr>
    </w:p>
    <w:p w14:paraId="09DE8B2F" w14:textId="77777777" w:rsidR="0062518C" w:rsidRPr="00F92650" w:rsidRDefault="0062518C" w:rsidP="0062518C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F92650">
        <w:rPr>
          <w:rFonts w:asciiTheme="majorHAnsi" w:eastAsia="Times New Roman" w:hAnsiTheme="majorHAnsi" w:cs="Times New Roman"/>
          <w:b/>
          <w:sz w:val="22"/>
          <w:u w:val="single"/>
        </w:rPr>
        <w:t>Nomination and Selection Procedures</w:t>
      </w:r>
    </w:p>
    <w:p w14:paraId="398E33CF" w14:textId="77777777" w:rsidR="0062518C" w:rsidRPr="00F92650" w:rsidRDefault="0062518C" w:rsidP="0062518C">
      <w:pPr>
        <w:ind w:left="864" w:hanging="432"/>
        <w:rPr>
          <w:rFonts w:asciiTheme="majorHAnsi" w:eastAsia="Times New Roman" w:hAnsiTheme="majorHAnsi" w:cs="Times New Roman"/>
          <w:sz w:val="22"/>
          <w:u w:val="single"/>
        </w:rPr>
      </w:pPr>
    </w:p>
    <w:p w14:paraId="097846D3" w14:textId="1FC65F21" w:rsidR="00826E04" w:rsidRPr="00826E04" w:rsidRDefault="0062518C" w:rsidP="00826E04">
      <w:pPr>
        <w:numPr>
          <w:ilvl w:val="0"/>
          <w:numId w:val="1"/>
        </w:numPr>
        <w:rPr>
          <w:rFonts w:asciiTheme="majorHAnsi" w:eastAsia="Times New Roman" w:hAnsiTheme="majorHAnsi" w:cs="Times New Roman"/>
          <w:sz w:val="22"/>
        </w:rPr>
      </w:pPr>
      <w:r w:rsidRPr="00F92650">
        <w:rPr>
          <w:rFonts w:asciiTheme="majorHAnsi" w:eastAsia="Times New Roman" w:hAnsiTheme="majorHAnsi" w:cs="Times New Roman"/>
          <w:sz w:val="22"/>
        </w:rPr>
        <w:t>Nominations may be made by a colleague of the nominee.  Self-nominations are also acceptable</w:t>
      </w:r>
      <w:r w:rsidRPr="00F92650">
        <w:rPr>
          <w:rFonts w:asciiTheme="majorHAnsi" w:eastAsia="Times New Roman" w:hAnsiTheme="majorHAnsi" w:cs="Times New Roman"/>
          <w:sz w:val="20"/>
          <w:szCs w:val="20"/>
        </w:rPr>
        <w:t>.</w:t>
      </w:r>
    </w:p>
    <w:p w14:paraId="17729DDD" w14:textId="77777777" w:rsidR="00A41FCF" w:rsidRDefault="00A41FCF" w:rsidP="00826E04">
      <w:pPr>
        <w:pStyle w:val="Default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>Nominator may be from outside the AAAE organization</w:t>
      </w:r>
      <w:r w:rsidRPr="00A74D1B">
        <w:rPr>
          <w:sz w:val="23"/>
          <w:szCs w:val="23"/>
        </w:rPr>
        <w:t xml:space="preserve">. </w:t>
      </w:r>
    </w:p>
    <w:p w14:paraId="02664FD2" w14:textId="231EF224" w:rsidR="00826E04" w:rsidRDefault="00826E04" w:rsidP="00826E04">
      <w:pPr>
        <w:pStyle w:val="Default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 xml:space="preserve">Nominee must be an active NC AAAE member who has maintained reasonably continuous membership in the association. </w:t>
      </w:r>
    </w:p>
    <w:p w14:paraId="6C4B7B98" w14:textId="36A1B583" w:rsidR="00826E04" w:rsidRDefault="00826E04" w:rsidP="00826E04">
      <w:pPr>
        <w:pStyle w:val="Default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>Nominee should not have received this award previously.</w:t>
      </w:r>
    </w:p>
    <w:p w14:paraId="376533CC" w14:textId="77777777" w:rsidR="0062518C" w:rsidRPr="00F92650" w:rsidRDefault="0062518C" w:rsidP="0062518C">
      <w:pPr>
        <w:numPr>
          <w:ilvl w:val="0"/>
          <w:numId w:val="1"/>
        </w:numPr>
        <w:rPr>
          <w:rFonts w:asciiTheme="majorHAnsi" w:eastAsia="Times New Roman" w:hAnsiTheme="majorHAnsi" w:cs="Times New Roman"/>
          <w:sz w:val="22"/>
        </w:rPr>
      </w:pPr>
      <w:r w:rsidRPr="00F92650">
        <w:rPr>
          <w:rFonts w:asciiTheme="majorHAnsi" w:eastAsia="Times New Roman" w:hAnsiTheme="majorHAnsi" w:cs="Times New Roman"/>
          <w:sz w:val="22"/>
        </w:rPr>
        <w:t>Nominations must be submitted by E-mail to the designated award coordinator by the established deadline.</w:t>
      </w:r>
    </w:p>
    <w:p w14:paraId="2AAAEBD8" w14:textId="0FD7FE82" w:rsidR="0062518C" w:rsidRPr="00F92650" w:rsidRDefault="0062518C" w:rsidP="00826E04">
      <w:pPr>
        <w:ind w:left="720"/>
        <w:rPr>
          <w:rFonts w:asciiTheme="majorHAnsi" w:eastAsia="Times New Roman" w:hAnsiTheme="majorHAnsi" w:cs="Times New Roman"/>
          <w:sz w:val="22"/>
        </w:rPr>
      </w:pPr>
    </w:p>
    <w:p w14:paraId="7A2682B3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 w:val="22"/>
        </w:rPr>
      </w:pPr>
    </w:p>
    <w:p w14:paraId="327106F0" w14:textId="77777777" w:rsidR="0062518C" w:rsidRPr="00F92650" w:rsidRDefault="0062518C" w:rsidP="0062518C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F92650">
        <w:rPr>
          <w:rFonts w:asciiTheme="majorHAnsi" w:eastAsia="Times New Roman" w:hAnsiTheme="majorHAnsi" w:cs="Times New Roman"/>
          <w:b/>
          <w:sz w:val="22"/>
          <w:u w:val="single"/>
        </w:rPr>
        <w:t>Criteria for Selection</w:t>
      </w:r>
    </w:p>
    <w:p w14:paraId="3523ED0B" w14:textId="77777777" w:rsidR="0062518C" w:rsidRPr="00F92650" w:rsidRDefault="0062518C" w:rsidP="0062518C">
      <w:pPr>
        <w:rPr>
          <w:rFonts w:asciiTheme="majorHAnsi" w:eastAsia="Times New Roman" w:hAnsiTheme="majorHAnsi" w:cs="Times New Roman"/>
          <w:b/>
          <w:sz w:val="22"/>
          <w:u w:val="single"/>
        </w:rPr>
      </w:pPr>
    </w:p>
    <w:p w14:paraId="2995AE9D" w14:textId="77777777" w:rsidR="0062518C" w:rsidRPr="00F92650" w:rsidRDefault="0062518C" w:rsidP="0062518C">
      <w:pPr>
        <w:numPr>
          <w:ilvl w:val="0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F92650">
        <w:rPr>
          <w:rFonts w:asciiTheme="majorHAnsi" w:eastAsia="Times New Roman" w:hAnsiTheme="majorHAnsi" w:cs="Times New Roman"/>
          <w:sz w:val="22"/>
        </w:rPr>
        <w:t xml:space="preserve">Nominees should have sustained a program of research for at least </w:t>
      </w:r>
      <w:r w:rsidRPr="00826E04">
        <w:rPr>
          <w:rFonts w:asciiTheme="majorHAnsi" w:eastAsia="Times New Roman" w:hAnsiTheme="majorHAnsi" w:cs="Times New Roman"/>
          <w:b/>
          <w:sz w:val="22"/>
        </w:rPr>
        <w:t>ten</w:t>
      </w:r>
      <w:r w:rsidRPr="00F92650">
        <w:rPr>
          <w:rFonts w:asciiTheme="majorHAnsi" w:eastAsia="Times New Roman" w:hAnsiTheme="majorHAnsi" w:cs="Times New Roman"/>
          <w:sz w:val="22"/>
        </w:rPr>
        <w:t xml:space="preserve"> years.</w:t>
      </w:r>
    </w:p>
    <w:p w14:paraId="53E96BDA" w14:textId="77777777" w:rsidR="0062518C" w:rsidRPr="00F92650" w:rsidRDefault="0062518C" w:rsidP="0062518C">
      <w:pPr>
        <w:numPr>
          <w:ilvl w:val="0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F92650">
        <w:rPr>
          <w:rFonts w:asciiTheme="majorHAnsi" w:eastAsia="Times New Roman" w:hAnsiTheme="majorHAnsi" w:cs="Times New Roman"/>
          <w:sz w:val="22"/>
        </w:rPr>
        <w:t>Selection will be based on documentation of outstanding research accomplishments.  Documentation should include:</w:t>
      </w:r>
    </w:p>
    <w:p w14:paraId="3CDB7904" w14:textId="77777777" w:rsidR="0062518C" w:rsidRPr="00F92650" w:rsidRDefault="0062518C" w:rsidP="0062518C">
      <w:pPr>
        <w:numPr>
          <w:ilvl w:val="1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F92650">
        <w:rPr>
          <w:rFonts w:asciiTheme="majorHAnsi" w:eastAsia="Times New Roman" w:hAnsiTheme="majorHAnsi" w:cs="Times New Roman"/>
          <w:sz w:val="22"/>
        </w:rPr>
        <w:t>Candidate’s statement concerning their research focus, research priorities, and actual or anticipated impact on theory and/or practice.</w:t>
      </w:r>
    </w:p>
    <w:p w14:paraId="4ABE5ABB" w14:textId="77777777" w:rsidR="0062518C" w:rsidRPr="00F92650" w:rsidRDefault="0062518C" w:rsidP="0062518C">
      <w:pPr>
        <w:numPr>
          <w:ilvl w:val="1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F92650">
        <w:rPr>
          <w:rFonts w:asciiTheme="majorHAnsi" w:eastAsia="Times New Roman" w:hAnsiTheme="majorHAnsi" w:cs="Times New Roman"/>
          <w:sz w:val="22"/>
        </w:rPr>
        <w:t>Proof of frequent, consistent and important contributions to the knowledge base in Agricultural Education broadly defined as documented by a list of publications and presentations.</w:t>
      </w:r>
    </w:p>
    <w:p w14:paraId="03AB8E54" w14:textId="77777777" w:rsidR="0062518C" w:rsidRPr="00F92650" w:rsidRDefault="0062518C" w:rsidP="0062518C">
      <w:pPr>
        <w:numPr>
          <w:ilvl w:val="1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F92650">
        <w:rPr>
          <w:rFonts w:asciiTheme="majorHAnsi" w:eastAsia="Times New Roman" w:hAnsiTheme="majorHAnsi" w:cs="Times New Roman"/>
          <w:sz w:val="22"/>
        </w:rPr>
        <w:t>Recognition through such things as previous research awards, invited presentations, extramural funding, service on grant panels, service as a journal editor, and service on editorial review boards as documented by a list of recognitions.</w:t>
      </w:r>
    </w:p>
    <w:p w14:paraId="677FF08C" w14:textId="77777777" w:rsidR="0062518C" w:rsidRPr="00F92650" w:rsidRDefault="0062518C" w:rsidP="0062518C">
      <w:pPr>
        <w:numPr>
          <w:ilvl w:val="1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F92650">
        <w:rPr>
          <w:rFonts w:asciiTheme="majorHAnsi" w:eastAsia="Times New Roman" w:hAnsiTheme="majorHAnsi" w:cs="Times New Roman"/>
          <w:sz w:val="22"/>
        </w:rPr>
        <w:t>Providing leadership for major research initiatives on a regional, national, or international level as documented by the candidate’s statement and/or a list of contributions.</w:t>
      </w:r>
    </w:p>
    <w:p w14:paraId="323C285E" w14:textId="77777777" w:rsidR="0062518C" w:rsidRPr="00F92650" w:rsidRDefault="0062518C" w:rsidP="0062518C">
      <w:pPr>
        <w:numPr>
          <w:ilvl w:val="1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F92650">
        <w:rPr>
          <w:rFonts w:asciiTheme="majorHAnsi" w:eastAsia="Times New Roman" w:hAnsiTheme="majorHAnsi" w:cs="Times New Roman"/>
          <w:sz w:val="22"/>
        </w:rPr>
        <w:t>Impact as a research mentor for graduate students, post docs, and early career faculty.  This will be documented by two letters from the candidate’s protégé’s.</w:t>
      </w:r>
    </w:p>
    <w:p w14:paraId="48E55B24" w14:textId="77777777" w:rsidR="0062518C" w:rsidRPr="00F92650" w:rsidRDefault="0062518C" w:rsidP="0062518C">
      <w:pPr>
        <w:ind w:left="1440"/>
        <w:rPr>
          <w:rFonts w:asciiTheme="majorHAnsi" w:eastAsia="Times New Roman" w:hAnsiTheme="majorHAnsi" w:cs="Times New Roman"/>
          <w:sz w:val="22"/>
        </w:rPr>
      </w:pPr>
    </w:p>
    <w:p w14:paraId="21E64860" w14:textId="77777777" w:rsidR="0062518C" w:rsidRPr="00F92650" w:rsidRDefault="0062518C" w:rsidP="0062518C">
      <w:pPr>
        <w:ind w:left="360"/>
        <w:rPr>
          <w:rFonts w:asciiTheme="majorHAnsi" w:eastAsia="Times New Roman" w:hAnsiTheme="majorHAnsi" w:cs="Times New Roman"/>
          <w:b/>
          <w:sz w:val="22"/>
          <w:u w:val="single"/>
        </w:rPr>
      </w:pPr>
      <w:r w:rsidRPr="00F92650">
        <w:rPr>
          <w:rFonts w:asciiTheme="majorHAnsi" w:eastAsia="Times New Roman" w:hAnsiTheme="majorHAnsi" w:cs="Times New Roman"/>
          <w:b/>
          <w:sz w:val="22"/>
          <w:u w:val="single"/>
        </w:rPr>
        <w:t>Nomination Materials</w:t>
      </w:r>
    </w:p>
    <w:p w14:paraId="1A734B9E" w14:textId="77777777" w:rsidR="0062518C" w:rsidRPr="00F92650" w:rsidRDefault="0062518C" w:rsidP="0062518C">
      <w:pPr>
        <w:ind w:left="360"/>
        <w:rPr>
          <w:rFonts w:asciiTheme="majorHAnsi" w:eastAsia="Times New Roman" w:hAnsiTheme="majorHAnsi" w:cs="Times New Roman"/>
          <w:b/>
          <w:sz w:val="22"/>
          <w:u w:val="single"/>
        </w:rPr>
      </w:pPr>
    </w:p>
    <w:p w14:paraId="54289D7A" w14:textId="77777777" w:rsidR="0062518C" w:rsidRPr="00F92650" w:rsidRDefault="0062518C" w:rsidP="0062518C">
      <w:pPr>
        <w:ind w:left="360"/>
        <w:rPr>
          <w:rFonts w:asciiTheme="majorHAnsi" w:eastAsia="Times New Roman" w:hAnsiTheme="majorHAnsi" w:cs="Times New Roman"/>
          <w:sz w:val="22"/>
        </w:rPr>
      </w:pPr>
      <w:r w:rsidRPr="00F92650">
        <w:rPr>
          <w:rFonts w:asciiTheme="majorHAnsi" w:eastAsia="Times New Roman" w:hAnsiTheme="majorHAnsi" w:cs="Times New Roman"/>
          <w:sz w:val="22"/>
        </w:rPr>
        <w:t>Nomination packets must include and shall be limited to:</w:t>
      </w:r>
    </w:p>
    <w:p w14:paraId="352E2A30" w14:textId="77777777" w:rsidR="0062518C" w:rsidRPr="00F92650" w:rsidRDefault="0062518C" w:rsidP="0062518C">
      <w:pPr>
        <w:ind w:left="360"/>
        <w:rPr>
          <w:rFonts w:asciiTheme="majorHAnsi" w:eastAsia="Times New Roman" w:hAnsiTheme="majorHAnsi" w:cs="Times New Roman"/>
          <w:sz w:val="22"/>
        </w:rPr>
      </w:pPr>
    </w:p>
    <w:p w14:paraId="4715373F" w14:textId="77777777" w:rsidR="0062518C" w:rsidRPr="00F92650" w:rsidRDefault="0062518C" w:rsidP="0062518C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F92650">
        <w:rPr>
          <w:rFonts w:asciiTheme="majorHAnsi" w:eastAsia="Times New Roman" w:hAnsiTheme="majorHAnsi" w:cs="Times New Roman"/>
          <w:sz w:val="22"/>
        </w:rPr>
        <w:t>Cover sheet.</w:t>
      </w:r>
    </w:p>
    <w:p w14:paraId="13F5547D" w14:textId="77777777" w:rsidR="0062518C" w:rsidRPr="00F92650" w:rsidRDefault="0062518C" w:rsidP="0062518C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F92650">
        <w:rPr>
          <w:rFonts w:asciiTheme="majorHAnsi" w:eastAsia="Times New Roman" w:hAnsiTheme="majorHAnsi" w:cs="Times New Roman"/>
          <w:sz w:val="22"/>
        </w:rPr>
        <w:lastRenderedPageBreak/>
        <w:t>Nomination letter (limited to 2 single spaced typewritten pages).</w:t>
      </w:r>
    </w:p>
    <w:p w14:paraId="45B708C4" w14:textId="77777777" w:rsidR="0062518C" w:rsidRPr="00F92650" w:rsidRDefault="0062518C" w:rsidP="0062518C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F92650">
        <w:rPr>
          <w:rFonts w:asciiTheme="majorHAnsi" w:eastAsia="Times New Roman" w:hAnsiTheme="majorHAnsi" w:cs="Times New Roman"/>
          <w:sz w:val="22"/>
        </w:rPr>
        <w:t>Candidate’s statement (limited to 2 single-spaced typewritten pages).</w:t>
      </w:r>
    </w:p>
    <w:p w14:paraId="19D81A60" w14:textId="77777777" w:rsidR="0062518C" w:rsidRPr="00F92650" w:rsidRDefault="0062518C" w:rsidP="0062518C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F92650">
        <w:rPr>
          <w:rFonts w:asciiTheme="majorHAnsi" w:eastAsia="Times New Roman" w:hAnsiTheme="majorHAnsi" w:cs="Times New Roman"/>
          <w:sz w:val="22"/>
        </w:rPr>
        <w:t>Two letters of reference from individuals who are familiar with the candidate’s research abilities (such as protégés, professional colleagues, etc.) (</w:t>
      </w:r>
      <w:r w:rsidR="0048662C" w:rsidRPr="00F92650">
        <w:rPr>
          <w:rFonts w:asciiTheme="majorHAnsi" w:eastAsia="Times New Roman" w:hAnsiTheme="majorHAnsi" w:cs="Times New Roman"/>
          <w:sz w:val="22"/>
        </w:rPr>
        <w:t>Limited</w:t>
      </w:r>
      <w:r w:rsidRPr="00F92650">
        <w:rPr>
          <w:rFonts w:asciiTheme="majorHAnsi" w:eastAsia="Times New Roman" w:hAnsiTheme="majorHAnsi" w:cs="Times New Roman"/>
          <w:sz w:val="22"/>
        </w:rPr>
        <w:t xml:space="preserve"> to 1 single spaced typewritten page for each letter).</w:t>
      </w:r>
    </w:p>
    <w:p w14:paraId="1278A02E" w14:textId="77777777" w:rsidR="0048662C" w:rsidRPr="00F92650" w:rsidRDefault="0062518C" w:rsidP="0062518C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  <w:sectPr w:rsidR="0048662C" w:rsidRPr="00F92650" w:rsidSect="00F92650">
          <w:pgSz w:w="12240" w:h="15840" w:code="1"/>
          <w:pgMar w:top="1440" w:right="1440" w:bottom="1440" w:left="1440" w:header="720" w:footer="720" w:gutter="0"/>
          <w:paperSrc w:first="7" w:other="7"/>
          <w:cols w:space="720"/>
        </w:sectPr>
      </w:pPr>
      <w:r w:rsidRPr="00F92650">
        <w:rPr>
          <w:rFonts w:asciiTheme="majorHAnsi" w:eastAsia="Times New Roman" w:hAnsiTheme="majorHAnsi" w:cs="Times New Roman"/>
          <w:sz w:val="22"/>
        </w:rPr>
        <w:t>Lists of publications presentations, recognitions, and contributions.</w:t>
      </w:r>
    </w:p>
    <w:p w14:paraId="38A5CD3E" w14:textId="77777777" w:rsidR="0062518C" w:rsidRPr="00F92650" w:rsidRDefault="0062518C" w:rsidP="0048662C">
      <w:pPr>
        <w:ind w:left="360"/>
        <w:rPr>
          <w:rFonts w:asciiTheme="majorHAnsi" w:eastAsia="Times New Roman" w:hAnsiTheme="majorHAnsi" w:cs="Times New Roman"/>
          <w:sz w:val="22"/>
        </w:rPr>
      </w:pPr>
    </w:p>
    <w:p w14:paraId="4BBF96C5" w14:textId="77777777" w:rsidR="0062518C" w:rsidRPr="00F92650" w:rsidRDefault="0062518C" w:rsidP="0062518C">
      <w:pPr>
        <w:rPr>
          <w:rFonts w:asciiTheme="majorHAnsi" w:eastAsia="Times New Roman" w:hAnsiTheme="majorHAnsi" w:cs="Times New Roman"/>
          <w:b/>
          <w:sz w:val="20"/>
          <w:szCs w:val="20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9"/>
        <w:gridCol w:w="639"/>
        <w:gridCol w:w="5732"/>
      </w:tblGrid>
      <w:tr w:rsidR="0062518C" w:rsidRPr="00F92650" w14:paraId="4F96C89B" w14:textId="77777777" w:rsidTr="002C791F">
        <w:tc>
          <w:tcPr>
            <w:tcW w:w="2989" w:type="dxa"/>
            <w:tcBorders>
              <w:top w:val="nil"/>
              <w:left w:val="nil"/>
              <w:right w:val="nil"/>
            </w:tcBorders>
          </w:tcPr>
          <w:p w14:paraId="1007D5D7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6EC663E1" wp14:editId="4BF2A520">
                  <wp:extent cx="1758950" cy="1123950"/>
                  <wp:effectExtent l="0" t="0" r="0" b="0"/>
                  <wp:docPr id="5" name="Picture 5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  <w:gridSpan w:val="2"/>
            <w:tcBorders>
              <w:top w:val="nil"/>
              <w:left w:val="nil"/>
              <w:right w:val="nil"/>
            </w:tcBorders>
          </w:tcPr>
          <w:p w14:paraId="17A35D85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71476492" w14:textId="74BD3B61" w:rsidR="0062518C" w:rsidRPr="00F92650" w:rsidRDefault="00826E04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62518C" w:rsidRPr="00F92650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 RESEARCH AWARD</w:t>
            </w:r>
          </w:p>
          <w:p w14:paraId="5AEA2A27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645FF069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COVER SHEET</w:t>
            </w:r>
          </w:p>
        </w:tc>
      </w:tr>
      <w:tr w:rsidR="0062518C" w:rsidRPr="00F92650" w14:paraId="20EEF09F" w14:textId="77777777" w:rsidTr="002C791F">
        <w:tc>
          <w:tcPr>
            <w:tcW w:w="2989" w:type="dxa"/>
            <w:vAlign w:val="center"/>
          </w:tcPr>
          <w:p w14:paraId="669AC1B1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sz w:val="20"/>
                <w:szCs w:val="20"/>
              </w:rPr>
              <w:t>Name of Nominee:</w:t>
            </w:r>
          </w:p>
        </w:tc>
        <w:tc>
          <w:tcPr>
            <w:tcW w:w="7307" w:type="dxa"/>
            <w:gridSpan w:val="2"/>
            <w:vAlign w:val="center"/>
          </w:tcPr>
          <w:p w14:paraId="5A0585E8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</w:tr>
      <w:tr w:rsidR="0062518C" w:rsidRPr="00F92650" w14:paraId="722B6342" w14:textId="77777777" w:rsidTr="002C791F">
        <w:tc>
          <w:tcPr>
            <w:tcW w:w="2989" w:type="dxa"/>
            <w:vAlign w:val="center"/>
          </w:tcPr>
          <w:p w14:paraId="0991C75A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sz w:val="20"/>
                <w:szCs w:val="20"/>
              </w:rPr>
              <w:t>Institution:</w:t>
            </w:r>
          </w:p>
        </w:tc>
        <w:tc>
          <w:tcPr>
            <w:tcW w:w="7307" w:type="dxa"/>
            <w:gridSpan w:val="2"/>
            <w:vAlign w:val="center"/>
          </w:tcPr>
          <w:p w14:paraId="38997507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</w:tr>
      <w:tr w:rsidR="0062518C" w:rsidRPr="00F92650" w14:paraId="122E753C" w14:textId="77777777" w:rsidTr="002C791F">
        <w:tc>
          <w:tcPr>
            <w:tcW w:w="2989" w:type="dxa"/>
            <w:vAlign w:val="center"/>
          </w:tcPr>
          <w:p w14:paraId="058BD364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sz w:val="20"/>
                <w:szCs w:val="20"/>
              </w:rPr>
              <w:t>Title:</w:t>
            </w:r>
          </w:p>
        </w:tc>
        <w:tc>
          <w:tcPr>
            <w:tcW w:w="7307" w:type="dxa"/>
            <w:gridSpan w:val="2"/>
            <w:vAlign w:val="center"/>
          </w:tcPr>
          <w:p w14:paraId="603952E8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</w:tr>
      <w:tr w:rsidR="0062518C" w:rsidRPr="00F92650" w14:paraId="5C9613A9" w14:textId="77777777" w:rsidTr="002C791F">
        <w:tc>
          <w:tcPr>
            <w:tcW w:w="10296" w:type="dxa"/>
            <w:gridSpan w:val="3"/>
            <w:vAlign w:val="center"/>
          </w:tcPr>
          <w:p w14:paraId="1B54484E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sz w:val="20"/>
                <w:szCs w:val="20"/>
              </w:rPr>
              <w:t>Professional Employment Record:</w:t>
            </w:r>
          </w:p>
          <w:p w14:paraId="0B669315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79254FB0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276F0295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68C2DA7B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16447E0C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5CA45246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26F51EF3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24B109C0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36CFCA71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</w:tr>
      <w:tr w:rsidR="0062518C" w:rsidRPr="00F92650" w14:paraId="5DF5203E" w14:textId="77777777" w:rsidTr="002C791F">
        <w:tc>
          <w:tcPr>
            <w:tcW w:w="10296" w:type="dxa"/>
            <w:gridSpan w:val="3"/>
            <w:vAlign w:val="center"/>
          </w:tcPr>
          <w:p w14:paraId="047D2698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sz w:val="20"/>
                <w:szCs w:val="20"/>
              </w:rPr>
              <w:t>Degrees Held:</w:t>
            </w:r>
          </w:p>
          <w:p w14:paraId="503E53C9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02211333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49EA4273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3B041517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26A9DFA2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</w:tr>
      <w:tr w:rsidR="0062518C" w:rsidRPr="00F92650" w14:paraId="4F05CCBB" w14:textId="77777777" w:rsidTr="002C791F">
        <w:trPr>
          <w:trHeight w:val="539"/>
        </w:trPr>
        <w:tc>
          <w:tcPr>
            <w:tcW w:w="3708" w:type="dxa"/>
            <w:gridSpan w:val="2"/>
          </w:tcPr>
          <w:p w14:paraId="1FE2D4ED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sz w:val="20"/>
                <w:szCs w:val="20"/>
              </w:rPr>
              <w:t>Nomination Submitted by:</w:t>
            </w:r>
          </w:p>
        </w:tc>
        <w:tc>
          <w:tcPr>
            <w:tcW w:w="6588" w:type="dxa"/>
          </w:tcPr>
          <w:p w14:paraId="5C0F38E0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</w:tr>
      <w:tr w:rsidR="0062518C" w:rsidRPr="00F92650" w14:paraId="60E3DBF9" w14:textId="77777777" w:rsidTr="002C791F">
        <w:trPr>
          <w:trHeight w:val="539"/>
        </w:trPr>
        <w:tc>
          <w:tcPr>
            <w:tcW w:w="3708" w:type="dxa"/>
            <w:gridSpan w:val="2"/>
          </w:tcPr>
          <w:p w14:paraId="2C8BF63B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Contact information for nominator: </w:t>
            </w:r>
          </w:p>
          <w:p w14:paraId="1071F62D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7EFDCD6C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  <w:p w14:paraId="69BEA776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  <w:tc>
          <w:tcPr>
            <w:tcW w:w="6588" w:type="dxa"/>
          </w:tcPr>
          <w:p w14:paraId="522B4431" w14:textId="77777777" w:rsidR="0062518C" w:rsidRPr="00F92650" w:rsidRDefault="0062518C" w:rsidP="0062518C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</w:tr>
    </w:tbl>
    <w:p w14:paraId="207AC6EF" w14:textId="77777777" w:rsidR="0062518C" w:rsidRPr="00F92650" w:rsidRDefault="0062518C" w:rsidP="0062518C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</w:p>
    <w:p w14:paraId="212E92BF" w14:textId="4D3401EB" w:rsidR="00BE48BA" w:rsidRPr="00F92650" w:rsidRDefault="00483AA1" w:rsidP="00BE48BA">
      <w:pPr>
        <w:tabs>
          <w:tab w:val="left" w:pos="2880"/>
        </w:tabs>
        <w:rPr>
          <w:rFonts w:asciiTheme="majorHAnsi" w:eastAsia="Times New Roman" w:hAnsiTheme="majorHAnsi" w:cs="Times New Roman"/>
          <w:sz w:val="22"/>
        </w:rPr>
      </w:pPr>
      <w:r w:rsidRPr="00F92650">
        <w:rPr>
          <w:rFonts w:asciiTheme="majorHAnsi" w:eastAsia="Times New Roman" w:hAnsiTheme="majorHAnsi" w:cs="Times New Roman"/>
          <w:b/>
          <w:color w:val="000000"/>
          <w:sz w:val="22"/>
        </w:rPr>
        <w:t xml:space="preserve">Nomination Packet </w:t>
      </w:r>
      <w:r w:rsidRPr="00F92650">
        <w:rPr>
          <w:rFonts w:asciiTheme="majorHAnsi" w:eastAsia="Times New Roman" w:hAnsiTheme="majorHAnsi" w:cs="Times New Roman"/>
          <w:sz w:val="22"/>
        </w:rPr>
        <w:t>(cover page, nomination letter,</w:t>
      </w:r>
      <w:r w:rsidR="00BE48BA" w:rsidRPr="00F92650">
        <w:rPr>
          <w:rFonts w:asciiTheme="majorHAnsi" w:eastAsia="Times New Roman" w:hAnsiTheme="majorHAnsi" w:cs="Times New Roman"/>
          <w:sz w:val="22"/>
        </w:rPr>
        <w:t xml:space="preserve"> candidate’s statement,</w:t>
      </w:r>
      <w:r w:rsidRPr="00F92650">
        <w:rPr>
          <w:rFonts w:asciiTheme="majorHAnsi" w:eastAsia="Times New Roman" w:hAnsiTheme="majorHAnsi" w:cs="Times New Roman"/>
          <w:sz w:val="22"/>
        </w:rPr>
        <w:t xml:space="preserve"> two supporting letters, and the nominee’s curriculum vitae) </w:t>
      </w:r>
      <w:r w:rsidRPr="00F92650">
        <w:rPr>
          <w:rFonts w:asciiTheme="majorHAnsi" w:eastAsia="Times New Roman" w:hAnsiTheme="majorHAnsi" w:cs="Times New Roman"/>
          <w:b/>
          <w:color w:val="000000"/>
          <w:sz w:val="22"/>
        </w:rPr>
        <w:t xml:space="preserve">should be saved as a </w:t>
      </w:r>
      <w:r w:rsidR="006D6B25">
        <w:rPr>
          <w:rFonts w:asciiTheme="majorHAnsi" w:hAnsiTheme="majorHAnsi"/>
          <w:b/>
          <w:color w:val="000000"/>
          <w:sz w:val="22"/>
        </w:rPr>
        <w:t>single</w:t>
      </w:r>
      <w:r w:rsidR="006D6B25" w:rsidRPr="00302F76">
        <w:rPr>
          <w:rFonts w:asciiTheme="majorHAnsi" w:hAnsiTheme="majorHAnsi"/>
          <w:b/>
          <w:color w:val="000000"/>
          <w:sz w:val="22"/>
        </w:rPr>
        <w:t xml:space="preserve"> </w:t>
      </w:r>
      <w:r w:rsidRPr="00F92650">
        <w:rPr>
          <w:rFonts w:asciiTheme="majorHAnsi" w:eastAsia="Times New Roman" w:hAnsiTheme="majorHAnsi" w:cs="Times New Roman"/>
          <w:b/>
          <w:color w:val="000000"/>
          <w:sz w:val="22"/>
        </w:rPr>
        <w:t>pdf file and electronically submitted</w:t>
      </w:r>
      <w:r w:rsidRPr="00F92650">
        <w:rPr>
          <w:rFonts w:asciiTheme="majorHAnsi" w:eastAsia="Times New Roman" w:hAnsiTheme="majorHAnsi" w:cs="Times New Roman"/>
          <w:b/>
          <w:sz w:val="22"/>
        </w:rPr>
        <w:t xml:space="preserve"> </w:t>
      </w:r>
      <w:r w:rsidR="008E71B3" w:rsidRPr="00F92650">
        <w:rPr>
          <w:rFonts w:asciiTheme="majorHAnsi" w:eastAsia="Times New Roman" w:hAnsiTheme="majorHAnsi" w:cs="Times New Roman"/>
          <w:b/>
          <w:sz w:val="22"/>
        </w:rPr>
        <w:t xml:space="preserve">via email </w:t>
      </w:r>
      <w:r w:rsidR="0062518C" w:rsidRPr="00F92650">
        <w:rPr>
          <w:rFonts w:asciiTheme="majorHAnsi" w:eastAsia="Times New Roman" w:hAnsiTheme="majorHAnsi" w:cs="Times New Roman"/>
          <w:sz w:val="22"/>
        </w:rPr>
        <w:t>to arrive no later than</w:t>
      </w:r>
      <w:r w:rsidR="00BE48BA" w:rsidRPr="00F92650">
        <w:rPr>
          <w:rFonts w:asciiTheme="majorHAnsi" w:eastAsia="Times New Roman" w:hAnsiTheme="majorHAnsi" w:cs="Times New Roman"/>
          <w:b/>
          <w:sz w:val="22"/>
        </w:rPr>
        <w:t xml:space="preserve"> </w:t>
      </w:r>
      <w:r w:rsidR="00284F1B" w:rsidRPr="00113D46">
        <w:rPr>
          <w:rFonts w:asciiTheme="majorHAnsi" w:eastAsia="Times New Roman" w:hAnsiTheme="majorHAnsi" w:cs="Times New Roman"/>
          <w:b/>
          <w:sz w:val="22"/>
        </w:rPr>
        <w:t xml:space="preserve">11:59 p.m. CDT on </w:t>
      </w:r>
      <w:r w:rsidR="00013A95">
        <w:rPr>
          <w:rFonts w:asciiTheme="majorHAnsi" w:eastAsia="Times New Roman" w:hAnsiTheme="majorHAnsi" w:cs="Times New Roman"/>
          <w:b/>
          <w:sz w:val="22"/>
        </w:rPr>
        <w:t>Thursday</w:t>
      </w:r>
      <w:r w:rsidR="00284F1B" w:rsidRPr="00113D46">
        <w:rPr>
          <w:rFonts w:asciiTheme="majorHAnsi" w:eastAsia="Times New Roman" w:hAnsiTheme="majorHAnsi" w:cs="Times New Roman"/>
          <w:b/>
          <w:sz w:val="22"/>
        </w:rPr>
        <w:t>, September 12</w:t>
      </w:r>
      <w:r w:rsidR="00284F1B" w:rsidRPr="00272825">
        <w:rPr>
          <w:rFonts w:asciiTheme="majorHAnsi" w:eastAsia="Times New Roman" w:hAnsiTheme="majorHAnsi" w:cs="Times New Roman"/>
          <w:b/>
          <w:sz w:val="22"/>
        </w:rPr>
        <w:t xml:space="preserve"> </w:t>
      </w:r>
      <w:r w:rsidR="00284F1B" w:rsidRPr="00272825">
        <w:rPr>
          <w:rFonts w:asciiTheme="majorHAnsi" w:eastAsia="Times New Roman" w:hAnsiTheme="majorHAnsi" w:cs="Times New Roman"/>
          <w:sz w:val="22"/>
        </w:rPr>
        <w:t>to:</w:t>
      </w:r>
    </w:p>
    <w:p w14:paraId="028ADF1C" w14:textId="77777777" w:rsidR="00013A95" w:rsidRDefault="00013A95" w:rsidP="00013A95">
      <w:pPr>
        <w:rPr>
          <w:rFonts w:eastAsia="Calibri" w:cs="Times New Roman"/>
          <w:noProof/>
          <w:color w:val="4472C4"/>
          <w:sz w:val="28"/>
        </w:rPr>
      </w:pPr>
    </w:p>
    <w:p w14:paraId="384E87B8" w14:textId="06FBBCE9" w:rsidR="00013A95" w:rsidRDefault="00013A95" w:rsidP="00013A95">
      <w:pPr>
        <w:rPr>
          <w:rFonts w:eastAsia="Calibri" w:cs="Times New Roman"/>
          <w:noProof/>
          <w:color w:val="4472C4"/>
          <w:sz w:val="28"/>
        </w:rPr>
      </w:pPr>
      <w:r>
        <w:rPr>
          <w:rFonts w:eastAsia="Calibri" w:cs="Times New Roman"/>
          <w:noProof/>
          <w:color w:val="4472C4"/>
          <w:sz w:val="28"/>
        </w:rPr>
        <w:t xml:space="preserve">Jason McKibben, West Virginia Univeirsty </w:t>
      </w:r>
      <w:bookmarkStart w:id="0" w:name="_GoBack"/>
      <w:bookmarkEnd w:id="0"/>
    </w:p>
    <w:p w14:paraId="37B97F7A" w14:textId="77777777" w:rsidR="00013A95" w:rsidRDefault="00013A95" w:rsidP="00013A95">
      <w:pPr>
        <w:rPr>
          <w:rFonts w:eastAsia="Calibri" w:cs="Times New Roman"/>
          <w:noProof/>
          <w:color w:val="4472C4"/>
          <w:sz w:val="28"/>
        </w:rPr>
      </w:pPr>
      <w:hyperlink r:id="rId6" w:history="1">
        <w:r w:rsidRPr="005A586F">
          <w:rPr>
            <w:rStyle w:val="Hyperlink"/>
            <w:rFonts w:eastAsia="Calibri" w:cs="Times New Roman"/>
            <w:noProof/>
            <w:sz w:val="28"/>
          </w:rPr>
          <w:t>Jason.mckibben@mail.wvu.edu</w:t>
        </w:r>
      </w:hyperlink>
      <w:r>
        <w:rPr>
          <w:rFonts w:eastAsia="Calibri" w:cs="Times New Roman"/>
          <w:noProof/>
          <w:color w:val="4472C4"/>
          <w:sz w:val="28"/>
        </w:rPr>
        <w:t xml:space="preserve"> </w:t>
      </w:r>
    </w:p>
    <w:p w14:paraId="625C38CB" w14:textId="77777777" w:rsidR="00013A95" w:rsidRDefault="00013A95" w:rsidP="00013A95">
      <w:pPr>
        <w:rPr>
          <w:rFonts w:eastAsia="Calibri" w:cs="Times New Roman"/>
          <w:noProof/>
          <w:color w:val="4472C4"/>
          <w:sz w:val="28"/>
        </w:rPr>
      </w:pPr>
      <w:r>
        <w:rPr>
          <w:rFonts w:eastAsia="Calibri" w:cs="Times New Roman"/>
          <w:noProof/>
          <w:color w:val="4472C4"/>
          <w:sz w:val="28"/>
        </w:rPr>
        <w:t>979-587-1065 (cell)</w:t>
      </w:r>
    </w:p>
    <w:p w14:paraId="0579D614" w14:textId="77777777" w:rsidR="006016E4" w:rsidRDefault="006016E4" w:rsidP="006016E4">
      <w:pPr>
        <w:rPr>
          <w:rFonts w:asciiTheme="majorHAnsi" w:eastAsia="Times New Roman" w:hAnsiTheme="majorHAnsi" w:cs="Times New Roman"/>
          <w:sz w:val="22"/>
        </w:rPr>
      </w:pPr>
    </w:p>
    <w:p w14:paraId="2E999311" w14:textId="77777777" w:rsidR="006016E4" w:rsidRDefault="006016E4" w:rsidP="006016E4">
      <w:pPr>
        <w:rPr>
          <w:rFonts w:asciiTheme="majorHAnsi" w:eastAsia="Times New Roman" w:hAnsiTheme="majorHAnsi" w:cs="Times New Roman"/>
          <w:sz w:val="22"/>
        </w:rPr>
      </w:pPr>
    </w:p>
    <w:p w14:paraId="5BE25B46" w14:textId="77777777" w:rsidR="006016E4" w:rsidRDefault="006016E4" w:rsidP="006016E4">
      <w:pPr>
        <w:rPr>
          <w:rFonts w:asciiTheme="majorHAnsi" w:eastAsia="Times New Roman" w:hAnsiTheme="majorHAnsi" w:cs="Times New Roman"/>
          <w:sz w:val="22"/>
        </w:rPr>
      </w:pPr>
    </w:p>
    <w:p w14:paraId="11A34863" w14:textId="77777777" w:rsidR="006016E4" w:rsidRDefault="006016E4" w:rsidP="006016E4">
      <w:pPr>
        <w:rPr>
          <w:rFonts w:asciiTheme="majorHAnsi" w:eastAsia="Times New Roman" w:hAnsiTheme="majorHAnsi" w:cs="Times New Roman"/>
          <w:sz w:val="22"/>
        </w:rPr>
      </w:pPr>
    </w:p>
    <w:p w14:paraId="5C551CA1" w14:textId="15D46E97" w:rsidR="0062518C" w:rsidRPr="006016E4" w:rsidRDefault="0062518C" w:rsidP="006016E4">
      <w:pPr>
        <w:rPr>
          <w:rFonts w:eastAsia="Calibri" w:cs="Times New Roman"/>
          <w:noProof/>
          <w:color w:val="4472C4"/>
        </w:rPr>
      </w:pPr>
      <w:r w:rsidRPr="00F92650">
        <w:rPr>
          <w:rFonts w:asciiTheme="majorHAnsi" w:eastAsia="Times New Roman" w:hAnsiTheme="majorHAnsi" w:cs="Times New Roman"/>
          <w:sz w:val="36"/>
          <w:szCs w:val="96"/>
        </w:rPr>
        <w:t>NOTE:  The following pages may be used as section dividers.</w:t>
      </w:r>
      <w:r w:rsidRPr="00F92650">
        <w:rPr>
          <w:rFonts w:asciiTheme="majorHAnsi" w:eastAsia="Times New Roman" w:hAnsiTheme="majorHAnsi" w:cs="Times New Roman"/>
          <w:sz w:val="96"/>
          <w:szCs w:val="96"/>
        </w:rPr>
        <w:br w:type="page"/>
      </w: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372"/>
      </w:tblGrid>
      <w:tr w:rsidR="0062518C" w:rsidRPr="00F92650" w14:paraId="636C7FBC" w14:textId="77777777" w:rsidTr="002C791F">
        <w:tc>
          <w:tcPr>
            <w:tcW w:w="2989" w:type="dxa"/>
          </w:tcPr>
          <w:p w14:paraId="483824AE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36B5962A" wp14:editId="6F4EA56B">
                  <wp:extent cx="1758950" cy="1123950"/>
                  <wp:effectExtent l="0" t="0" r="0" b="0"/>
                  <wp:docPr id="4" name="Picture 4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</w:tcPr>
          <w:p w14:paraId="2CE40480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428D5B72" w14:textId="1A9BDB72" w:rsidR="0062518C" w:rsidRPr="00F92650" w:rsidRDefault="00826E04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62518C" w:rsidRPr="00F92650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 RESEARCH AWARD</w:t>
            </w:r>
          </w:p>
          <w:p w14:paraId="43FA000D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68E0D22E" w14:textId="77777777" w:rsidR="0062518C" w:rsidRPr="00F92650" w:rsidRDefault="0062518C" w:rsidP="0062518C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Nomination Letter</w:t>
            </w:r>
          </w:p>
          <w:p w14:paraId="13EC184A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</w:tc>
      </w:tr>
    </w:tbl>
    <w:p w14:paraId="546D399F" w14:textId="77777777" w:rsidR="0062518C" w:rsidRPr="00F92650" w:rsidRDefault="0062518C" w:rsidP="0062518C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</w:p>
    <w:p w14:paraId="7D4858EE" w14:textId="77777777" w:rsidR="0062518C" w:rsidRPr="00F92650" w:rsidRDefault="0062518C" w:rsidP="0062518C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  <w:r w:rsidRPr="00F92650">
        <w:rPr>
          <w:rFonts w:asciiTheme="majorHAnsi" w:eastAsia="Times New Roman" w:hAnsiTheme="majorHAnsi" w:cs="Times New Roman"/>
          <w:sz w:val="20"/>
          <w:szCs w:val="20"/>
        </w:rPr>
        <w:br w:type="page"/>
      </w: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372"/>
      </w:tblGrid>
      <w:tr w:rsidR="0062518C" w:rsidRPr="00F92650" w14:paraId="63CDE9DD" w14:textId="77777777" w:rsidTr="002C791F">
        <w:tc>
          <w:tcPr>
            <w:tcW w:w="2989" w:type="dxa"/>
          </w:tcPr>
          <w:p w14:paraId="5B88B04D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372CE3BF" wp14:editId="5029E330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</w:tcPr>
          <w:p w14:paraId="25E04DF8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291BEE53" w14:textId="683E6AC5" w:rsidR="0062518C" w:rsidRPr="00F92650" w:rsidRDefault="00826E04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62518C" w:rsidRPr="00F92650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 RESEARCH AWARD</w:t>
            </w:r>
          </w:p>
          <w:p w14:paraId="2F92A7B7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2838EED9" w14:textId="77777777" w:rsidR="0062518C" w:rsidRPr="00F92650" w:rsidRDefault="0062518C" w:rsidP="0062518C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Reference Letters</w:t>
            </w:r>
          </w:p>
          <w:p w14:paraId="2B2FCCBB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</w:tc>
      </w:tr>
    </w:tbl>
    <w:p w14:paraId="6D91AB82" w14:textId="77777777" w:rsidR="0062518C" w:rsidRPr="00F92650" w:rsidRDefault="0062518C" w:rsidP="0062518C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</w:p>
    <w:p w14:paraId="086D8D78" w14:textId="77777777" w:rsidR="0062518C" w:rsidRPr="00F92650" w:rsidRDefault="0062518C" w:rsidP="0062518C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  <w:r w:rsidRPr="00F92650">
        <w:rPr>
          <w:rFonts w:asciiTheme="majorHAnsi" w:eastAsia="Times New Roman" w:hAnsiTheme="majorHAnsi" w:cs="Times New Roman"/>
          <w:sz w:val="20"/>
          <w:szCs w:val="20"/>
        </w:rPr>
        <w:br w:type="page"/>
      </w: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372"/>
      </w:tblGrid>
      <w:tr w:rsidR="0062518C" w:rsidRPr="00F92650" w14:paraId="7C6BFDA6" w14:textId="77777777" w:rsidTr="002C791F">
        <w:tc>
          <w:tcPr>
            <w:tcW w:w="2989" w:type="dxa"/>
          </w:tcPr>
          <w:p w14:paraId="6DD8F627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71FD893E" wp14:editId="26870370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</w:tcPr>
          <w:p w14:paraId="376833E6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339BD09A" w14:textId="3D92F6E9" w:rsidR="0062518C" w:rsidRPr="00F92650" w:rsidRDefault="00826E04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62518C" w:rsidRPr="00F92650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 RESEARCH AWARD</w:t>
            </w:r>
          </w:p>
          <w:p w14:paraId="7B9E79CF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09B4008D" w14:textId="77777777" w:rsidR="0062518C" w:rsidRPr="00F92650" w:rsidRDefault="0062518C" w:rsidP="0062518C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Candidate’s Statement</w:t>
            </w:r>
          </w:p>
          <w:p w14:paraId="5985C88F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</w:tc>
      </w:tr>
    </w:tbl>
    <w:p w14:paraId="55EEB221" w14:textId="77777777" w:rsidR="0062518C" w:rsidRPr="00F92650" w:rsidRDefault="0062518C" w:rsidP="0062518C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</w:p>
    <w:p w14:paraId="41347A53" w14:textId="77777777" w:rsidR="0062518C" w:rsidRPr="00F92650" w:rsidRDefault="0062518C" w:rsidP="0062518C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  <w:r w:rsidRPr="00F92650">
        <w:rPr>
          <w:rFonts w:asciiTheme="majorHAnsi" w:eastAsia="Times New Roman" w:hAnsiTheme="majorHAnsi" w:cs="Times New Roman"/>
          <w:sz w:val="20"/>
          <w:szCs w:val="20"/>
        </w:rPr>
        <w:br w:type="page"/>
      </w: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372"/>
      </w:tblGrid>
      <w:tr w:rsidR="0062518C" w:rsidRPr="00F92650" w14:paraId="478D3513" w14:textId="77777777" w:rsidTr="002C791F">
        <w:tc>
          <w:tcPr>
            <w:tcW w:w="2989" w:type="dxa"/>
          </w:tcPr>
          <w:p w14:paraId="15458FEE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249BB987" wp14:editId="052941B8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</w:tcPr>
          <w:p w14:paraId="28AF65C5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6BDFF4E8" w14:textId="4A171F56" w:rsidR="0062518C" w:rsidRPr="00F92650" w:rsidRDefault="00826E04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62518C" w:rsidRPr="00F92650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 RESEARCH AWARD</w:t>
            </w:r>
          </w:p>
          <w:p w14:paraId="09C346EB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238468BC" w14:textId="77777777" w:rsidR="0062518C" w:rsidRPr="00F92650" w:rsidRDefault="0062518C" w:rsidP="0062518C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F92650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Curriculum Vitae</w:t>
            </w:r>
          </w:p>
          <w:p w14:paraId="29B2B317" w14:textId="77777777" w:rsidR="0062518C" w:rsidRPr="00F92650" w:rsidRDefault="0062518C" w:rsidP="0062518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</w:tc>
      </w:tr>
    </w:tbl>
    <w:p w14:paraId="0F39EAD4" w14:textId="77777777" w:rsidR="0062518C" w:rsidRPr="00F92650" w:rsidRDefault="0062518C" w:rsidP="0062518C">
      <w:pPr>
        <w:tabs>
          <w:tab w:val="left" w:pos="2880"/>
        </w:tabs>
        <w:rPr>
          <w:rFonts w:asciiTheme="majorHAnsi" w:eastAsia="Times New Roman" w:hAnsiTheme="majorHAnsi" w:cs="Times New Roman"/>
          <w:sz w:val="20"/>
          <w:szCs w:val="20"/>
        </w:rPr>
      </w:pPr>
    </w:p>
    <w:p w14:paraId="3BF28116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614EFA10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2DDC262F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71B1A1E7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469D0A09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1196E37F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64A24C03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414AF6DE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73ED6C13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76581567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2C39FE0A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47D39595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1B1E47B4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73B17E4F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7B478632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01F422C8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0DE6F474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703CB68B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6433F060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379972B6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14D26FCF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68181ACF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7FC96364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6BF6FE9E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7D92E702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07B5426C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4FC1E51A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5C7EF54E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0D958988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3CC9D1DD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2584F29D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785C3704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04B78752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0FCF19CD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171D8C1E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639508AE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677AD460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p w14:paraId="6E32468E" w14:textId="77777777" w:rsidR="0062518C" w:rsidRPr="00F92650" w:rsidRDefault="0062518C" w:rsidP="0062518C">
      <w:pPr>
        <w:rPr>
          <w:rFonts w:asciiTheme="majorHAnsi" w:eastAsia="Times New Roman" w:hAnsiTheme="majorHAnsi" w:cs="Times New Roman"/>
          <w:szCs w:val="20"/>
        </w:rPr>
      </w:pPr>
    </w:p>
    <w:sectPr w:rsidR="0062518C" w:rsidRPr="00F92650" w:rsidSect="00F92650">
      <w:pgSz w:w="12240" w:h="15840" w:code="1"/>
      <w:pgMar w:top="1440" w:right="1440" w:bottom="1440" w:left="1440" w:header="720" w:footer="720" w:gutter="0"/>
      <w:paperSrc w:first="7" w:other="7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7MwNTG1NDIwNDBV0lEKTi0uzszPAykwrAUAzurjNSwAAAA="/>
    <w:docVar w:name="dgnword-docGUID" w:val="{B4122C3B-CEC0-42DE-BF2A-F9D81DB85F31}"/>
    <w:docVar w:name="dgnword-eventsink" w:val="97062904"/>
  </w:docVars>
  <w:rsids>
    <w:rsidRoot w:val="0062518C"/>
    <w:rsid w:val="00013A95"/>
    <w:rsid w:val="000322F5"/>
    <w:rsid w:val="00037546"/>
    <w:rsid w:val="00053B55"/>
    <w:rsid w:val="000555BD"/>
    <w:rsid w:val="00063422"/>
    <w:rsid w:val="00072071"/>
    <w:rsid w:val="0009013E"/>
    <w:rsid w:val="00094E59"/>
    <w:rsid w:val="00096B56"/>
    <w:rsid w:val="000A1DA5"/>
    <w:rsid w:val="000A38E1"/>
    <w:rsid w:val="000A4047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40EAA"/>
    <w:rsid w:val="00245844"/>
    <w:rsid w:val="002535F2"/>
    <w:rsid w:val="0027434D"/>
    <w:rsid w:val="0028032C"/>
    <w:rsid w:val="0028264B"/>
    <w:rsid w:val="00282956"/>
    <w:rsid w:val="00284F1B"/>
    <w:rsid w:val="00286312"/>
    <w:rsid w:val="002A6C5C"/>
    <w:rsid w:val="002E0753"/>
    <w:rsid w:val="002F32C0"/>
    <w:rsid w:val="002F6352"/>
    <w:rsid w:val="003103C4"/>
    <w:rsid w:val="00317DE7"/>
    <w:rsid w:val="0033054F"/>
    <w:rsid w:val="0033642E"/>
    <w:rsid w:val="00365653"/>
    <w:rsid w:val="00365BF7"/>
    <w:rsid w:val="0037047D"/>
    <w:rsid w:val="00377A82"/>
    <w:rsid w:val="00391ECC"/>
    <w:rsid w:val="00394241"/>
    <w:rsid w:val="003B0F35"/>
    <w:rsid w:val="003B2380"/>
    <w:rsid w:val="003B48C5"/>
    <w:rsid w:val="003B610C"/>
    <w:rsid w:val="003B6D9D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525A9"/>
    <w:rsid w:val="00454BCA"/>
    <w:rsid w:val="00454D38"/>
    <w:rsid w:val="00456E81"/>
    <w:rsid w:val="00464675"/>
    <w:rsid w:val="00466EB4"/>
    <w:rsid w:val="00473C70"/>
    <w:rsid w:val="00483AA1"/>
    <w:rsid w:val="0048662C"/>
    <w:rsid w:val="00490B7B"/>
    <w:rsid w:val="004A0B3A"/>
    <w:rsid w:val="004B44A8"/>
    <w:rsid w:val="004B5B4A"/>
    <w:rsid w:val="004D265F"/>
    <w:rsid w:val="004D3C1A"/>
    <w:rsid w:val="004D72C4"/>
    <w:rsid w:val="004E2942"/>
    <w:rsid w:val="00502495"/>
    <w:rsid w:val="00510D78"/>
    <w:rsid w:val="005167CD"/>
    <w:rsid w:val="005476E2"/>
    <w:rsid w:val="005565EE"/>
    <w:rsid w:val="00571BE0"/>
    <w:rsid w:val="00572D82"/>
    <w:rsid w:val="00576F67"/>
    <w:rsid w:val="005803EA"/>
    <w:rsid w:val="00595124"/>
    <w:rsid w:val="005C04B2"/>
    <w:rsid w:val="005C732C"/>
    <w:rsid w:val="005E5831"/>
    <w:rsid w:val="006016E4"/>
    <w:rsid w:val="0062518C"/>
    <w:rsid w:val="00646777"/>
    <w:rsid w:val="0065140B"/>
    <w:rsid w:val="0066550C"/>
    <w:rsid w:val="00665C77"/>
    <w:rsid w:val="00667450"/>
    <w:rsid w:val="006767C3"/>
    <w:rsid w:val="00682F6D"/>
    <w:rsid w:val="00683626"/>
    <w:rsid w:val="0069396F"/>
    <w:rsid w:val="00695F3B"/>
    <w:rsid w:val="006A0631"/>
    <w:rsid w:val="006A7276"/>
    <w:rsid w:val="006B39F4"/>
    <w:rsid w:val="006D6B25"/>
    <w:rsid w:val="006E3133"/>
    <w:rsid w:val="006F1A90"/>
    <w:rsid w:val="007015D2"/>
    <w:rsid w:val="0071221D"/>
    <w:rsid w:val="00721D2B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6C2C"/>
    <w:rsid w:val="00812492"/>
    <w:rsid w:val="008256EC"/>
    <w:rsid w:val="00826E04"/>
    <w:rsid w:val="008304EA"/>
    <w:rsid w:val="00846A0B"/>
    <w:rsid w:val="008507FE"/>
    <w:rsid w:val="008515B3"/>
    <w:rsid w:val="00862DD7"/>
    <w:rsid w:val="00874A82"/>
    <w:rsid w:val="00876870"/>
    <w:rsid w:val="00877CCA"/>
    <w:rsid w:val="0089353F"/>
    <w:rsid w:val="008A29C4"/>
    <w:rsid w:val="008A2AC8"/>
    <w:rsid w:val="008A3465"/>
    <w:rsid w:val="008C3B47"/>
    <w:rsid w:val="008C58C8"/>
    <w:rsid w:val="008E6A41"/>
    <w:rsid w:val="008E71B3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A05B20"/>
    <w:rsid w:val="00A07EA2"/>
    <w:rsid w:val="00A07F3F"/>
    <w:rsid w:val="00A1590D"/>
    <w:rsid w:val="00A3670B"/>
    <w:rsid w:val="00A41FCF"/>
    <w:rsid w:val="00A452A4"/>
    <w:rsid w:val="00A77DA9"/>
    <w:rsid w:val="00A81E84"/>
    <w:rsid w:val="00A8412D"/>
    <w:rsid w:val="00A91DAB"/>
    <w:rsid w:val="00A93C01"/>
    <w:rsid w:val="00AA4BAD"/>
    <w:rsid w:val="00AA5BAA"/>
    <w:rsid w:val="00AD1B09"/>
    <w:rsid w:val="00AD3B88"/>
    <w:rsid w:val="00AE692D"/>
    <w:rsid w:val="00AF06E3"/>
    <w:rsid w:val="00B23626"/>
    <w:rsid w:val="00B25513"/>
    <w:rsid w:val="00B25CD9"/>
    <w:rsid w:val="00B26177"/>
    <w:rsid w:val="00B36E54"/>
    <w:rsid w:val="00B41A43"/>
    <w:rsid w:val="00B43533"/>
    <w:rsid w:val="00B52E3C"/>
    <w:rsid w:val="00B53155"/>
    <w:rsid w:val="00B62005"/>
    <w:rsid w:val="00B71650"/>
    <w:rsid w:val="00B75B86"/>
    <w:rsid w:val="00B75FF0"/>
    <w:rsid w:val="00BA43E1"/>
    <w:rsid w:val="00BB1AAF"/>
    <w:rsid w:val="00BC5875"/>
    <w:rsid w:val="00BD7C85"/>
    <w:rsid w:val="00BD7CBF"/>
    <w:rsid w:val="00BE327E"/>
    <w:rsid w:val="00BE48BA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B0A58"/>
    <w:rsid w:val="00CB253F"/>
    <w:rsid w:val="00CB62EF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25798"/>
    <w:rsid w:val="00E318A7"/>
    <w:rsid w:val="00E37DB5"/>
    <w:rsid w:val="00E465C0"/>
    <w:rsid w:val="00E63BF4"/>
    <w:rsid w:val="00E8380C"/>
    <w:rsid w:val="00E83C12"/>
    <w:rsid w:val="00E9085B"/>
    <w:rsid w:val="00EB04AA"/>
    <w:rsid w:val="00EC036D"/>
    <w:rsid w:val="00ED1C4D"/>
    <w:rsid w:val="00ED51B4"/>
    <w:rsid w:val="00EE333E"/>
    <w:rsid w:val="00EE378D"/>
    <w:rsid w:val="00EE4558"/>
    <w:rsid w:val="00EF315B"/>
    <w:rsid w:val="00F1347D"/>
    <w:rsid w:val="00F17187"/>
    <w:rsid w:val="00F214A2"/>
    <w:rsid w:val="00F31A96"/>
    <w:rsid w:val="00F3346D"/>
    <w:rsid w:val="00F35BAF"/>
    <w:rsid w:val="00F41FF6"/>
    <w:rsid w:val="00F4774D"/>
    <w:rsid w:val="00F50B72"/>
    <w:rsid w:val="00F645CD"/>
    <w:rsid w:val="00F83092"/>
    <w:rsid w:val="00F92650"/>
    <w:rsid w:val="00FB2634"/>
    <w:rsid w:val="00FB30D4"/>
    <w:rsid w:val="00FB7CD1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6E533C"/>
  <w15:docId w15:val="{CA9C5A41-1574-4F6C-AF04-2F71CA29D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51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18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63422"/>
    <w:rPr>
      <w:color w:val="000066"/>
      <w:u w:val="single"/>
    </w:rPr>
  </w:style>
  <w:style w:type="paragraph" w:customStyle="1" w:styleId="Default">
    <w:name w:val="Default"/>
    <w:rsid w:val="00826E04"/>
    <w:pPr>
      <w:autoSpaceDE w:val="0"/>
      <w:autoSpaceDN w:val="0"/>
      <w:adjustRightInd w:val="0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347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son.mckibben@mail.wvu.ed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14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Boone</dc:creator>
  <cp:lastModifiedBy>Jason McKibben</cp:lastModifiedBy>
  <cp:revision>2</cp:revision>
  <dcterms:created xsi:type="dcterms:W3CDTF">2019-07-09T20:15:00Z</dcterms:created>
  <dcterms:modified xsi:type="dcterms:W3CDTF">2019-07-09T20:15:00Z</dcterms:modified>
</cp:coreProperties>
</file>